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Cover</w:t>
      </w:r>
      <w:r>
        <w:t xml:space="preserve"> </w:t>
      </w:r>
      <w:r>
        <w:t xml:space="preserve">Letter</w:t>
      </w:r>
      <w:r>
        <w:t xml:space="preserve"> </w:t>
      </w:r>
      <w:r>
        <w:t xml:space="preserve">-</w:t>
      </w:r>
      <w:r>
        <w:t xml:space="preserve"> </w:t>
      </w:r>
      <w:r>
        <w:t xml:space="preserve">Nepal</w:t>
      </w:r>
      <w:r>
        <w:t xml:space="preserve"> </w:t>
      </w:r>
      <w:r>
        <w:t xml:space="preserve">Kathmandu</w:t>
      </w:r>
    </w:p>
    <w:bookmarkStart w:id="20" w:name="Xb505a224f4e54ef6a74d3f6d6d4cf5fd8b14713"/>
    <w:p>
      <w:pPr>
        <w:pStyle w:val="Heading1"/>
      </w:pPr>
      <w:r>
        <w:t xml:space="preserve">Cover Letter for Geologist Position in Nepal Kathmandu</w:t>
      </w:r>
    </w:p>
    <w:p>
      <w:pPr>
        <w:pStyle w:val="FirstParagraph"/>
      </w:pPr>
      <w:r>
        <w:t xml:space="preserve">Dear [Hiring Manager's Name],</w:t>
      </w:r>
    </w:p>
    <w:p>
      <w:pPr>
        <w:pStyle w:val="BodyText"/>
      </w:pPr>
      <w:r>
        <w:t xml:space="preserve">I am writing to express my enthusiastic interest in the Geologist position at [Company/Organization Name] in Nepal Kathmandu. As a dedicated and experienced geologist with a passion for understanding Earth's dynamic processes, I am eager to contribute my expertise to the unique geological landscape of Nepal Kathmandu. This opportunity aligns perfectly with my professional goals and my commitment to advancing geological research, environmental sustainability, and resource management in one of the most geologically significant regions on the planet.</w:t>
      </w:r>
    </w:p>
    <w:p>
      <w:pPr>
        <w:pStyle w:val="BodyText"/>
      </w:pPr>
      <w:r>
        <w:t xml:space="preserve">My academic background and professional experience have equipped me with a comprehensive understanding of geological principles, from sedimentary rock formations to tectonic activity. I hold a [Your Degree, e.g., Master’s in Geology] from [Your University], where I specialized in [specific area, e.g., structural geology or mineral exploration]. During my studies, I focused on the geological complexities of mountainous regions, including the Himalayas—a subject that has always fascinated me due to its relevance to Nepal Kathmandu's unique terrain.</w:t>
      </w:r>
    </w:p>
    <w:p>
      <w:pPr>
        <w:pStyle w:val="BodyText"/>
      </w:pPr>
      <w:r>
        <w:t xml:space="preserve">As a Geologist, I have worked on projects that spanned diverse environments, from mineral resource assessments to environmental impact studies. My time at [Previous Employer/Institution] involved conducting field surveys in regions with complex geological histories, such as [specific location or project]. These experiences honed my skills in data collection, rock analysis, and the use of geospatial technologies like GIS and remote sensing. In Nepal Kathmandu, where the interplay of tectonic forces shapes the landscape and influences natural hazards like earthquakes and landslides, these skills are not just valuable—they are essential.</w:t>
      </w:r>
    </w:p>
    <w:p>
      <w:pPr>
        <w:pStyle w:val="BodyText"/>
      </w:pPr>
      <w:r>
        <w:t xml:space="preserve">One of my proudest achievements was [specific project or accomplishment, e.g., "leading a team to identify new mineral deposits in a challenging mountainous region"]. This project required meticulous attention to detail, collaboration with local communities, and an understanding of the socio-economic implications of geological findings. In Nepal Kathmandu, where geological studies intersect with public safety and infrastructure development, I believe my ability to balance technical expertise with community engagement will make a meaningful impact.</w:t>
      </w:r>
    </w:p>
    <w:p>
      <w:pPr>
        <w:pStyle w:val="BodyText"/>
      </w:pPr>
      <w:r>
        <w:t xml:space="preserve">Nepal Kathmandu’s geology is a subject of global importance. The region sits at the convergence of the Indian and Eurasian tectonic plates, creating an environment of constant geological activity. As a Geologist, I am particularly drawn to the opportunities here to contribute to earthquake risk mitigation, groundwater resource management, and sustainable development. My research on [specific topic related to Nepal’s geology] has given me insights into how geological data can inform policy decisions and improve disaster preparedness in this vulnerable region.</w:t>
      </w:r>
    </w:p>
    <w:p>
      <w:pPr>
        <w:pStyle w:val="BodyText"/>
      </w:pPr>
      <w:r>
        <w:t xml:space="preserve">I am also deeply committed to environmental stewardship. In my previous roles, I have collaborated with organizations focused on mitigating the environmental impact of mining and construction projects. In Nepal Kathmandu, where rapid urbanization poses challenges to natural ecosystems, I aim to leverage my knowledge of geological processes to promote practices that protect both human communities and the environment. For example, understanding soil composition and groundwater flow is critical for designing infrastructure that withstands seismic events while preserving water resources.</w:t>
      </w:r>
    </w:p>
    <w:p>
      <w:pPr>
        <w:pStyle w:val="BodyText"/>
      </w:pPr>
      <w:r>
        <w:t xml:space="preserve">What sets me apart as a Geologist is my ability to translate complex geological data into actionable insights. Whether it’s analyzing rock samples in a laboratory or interpreting satellite imagery to map fault lines, I approach each task with precision and curiosity. My proficiency in [specific software or tools, e.g., "Petrel for subsurface modeling" or "ArcGIS for spatial analysis"] has enabled me to produce accurate and innovative solutions. In Nepal Kathmandu, where the need for reliable geological data is acute, these skills will be instrumental in supporting informed decision-making.</w:t>
      </w:r>
    </w:p>
    <w:p>
      <w:pPr>
        <w:pStyle w:val="BodyText"/>
      </w:pPr>
      <w:r>
        <w:t xml:space="preserve">Moreover, my experience working in multicultural environments has prepared me to collaborate effectively with local stakeholders. I have led field teams in regions with varying cultural and linguistic landscapes, ensuring that geological studies are conducted with respect for local traditions and knowledge. In Nepal Kathmandu, where community involvement is vital for successful geological projects, I am confident that my communication skills and adaptability will foster strong partnerships.</w:t>
      </w:r>
    </w:p>
    <w:p>
      <w:pPr>
        <w:pStyle w:val="BodyText"/>
      </w:pPr>
      <w:r>
        <w:t xml:space="preserve">I am particularly impressed by [Company/Organization Name]’s dedication to [specific initiative or value related to geology in Nepal Kathmandu]. Whether it’s advancing research on the Himalayan tectonic plate or supporting sustainable resource management, I am eager to contribute my expertise to these efforts. The opportunity to work in Nepal Kathmandu, a city surrounded by geological wonders and challenges, is both exciting and motivating for me.</w:t>
      </w:r>
    </w:p>
    <w:p>
      <w:pPr>
        <w:pStyle w:val="BodyText"/>
      </w:pPr>
      <w:r>
        <w:t xml:space="preserve">In conclusion, I am confident that my qualifications as a Geologist—combined with my passion for Nepal Kathmandu’s unique geological environment—make me an ideal candidate for this role. I would be honored to bring my skills, experience, and enthusiasm to [Company/Organization Name] and contribute to the region’s geological progress. Thank you for considering my application. I look forward to the possibility of discussing how I can support your mission in Nepal Kathmand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Cover Letter - Nepal Kathmandu</dc:title>
  <dc:creator/>
  <dc:language>en</dc:language>
  <cp:keywords/>
  <dcterms:created xsi:type="dcterms:W3CDTF">2026-07-23T17:19:10Z</dcterms:created>
  <dcterms:modified xsi:type="dcterms:W3CDTF">2026-07-23T17:19:10Z</dcterms:modified>
</cp:coreProperties>
</file>

<file path=docProps/custom.xml><?xml version="1.0" encoding="utf-8"?>
<Properties xmlns="http://schemas.openxmlformats.org/officeDocument/2006/custom-properties" xmlns:vt="http://schemas.openxmlformats.org/officeDocument/2006/docPropsVTypes"/>
</file>